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cover-letter"/>
    <w:p>
      <w:pPr>
        <w:pStyle w:val="Heading1"/>
      </w:pPr>
      <w:r>
        <w:t xml:space="preserve">Cover Letter</w:t>
      </w:r>
    </w:p>
    <w:p>
      <w:pPr>
        <w:pStyle w:val="FirstParagraph"/>
      </w:pPr>
      <w:r>
        <w:rPr>
          <w:bCs/>
          <w:b/>
        </w:rPr>
        <w:t xml:space="preserve">John Doe</w:t>
      </w:r>
      <w:r>
        <w:br/>
      </w:r>
      <w:r>
        <w:t xml:space="preserve">123 Tech Road</w:t>
      </w:r>
      <w:r>
        <w:br/>
      </w:r>
      <w:r>
        <w:t xml:space="preserve">Bengaluru, Karnataka 560001</w:t>
      </w:r>
      <w:r>
        <w:br/>
      </w:r>
      <w:r>
        <w:t xml:space="preserve">john.doe@email.com</w:t>
      </w:r>
      <w:r>
        <w:br/>
      </w:r>
      <w:r>
        <w:t xml:space="preserve">+91-9876543210</w:t>
      </w:r>
    </w:p>
    <w:p>
      <w:pPr>
        <w:pStyle w:val="BodyText"/>
      </w:pPr>
      <w:r>
        <w:t xml:space="preserve">April 5, 2024</w:t>
      </w:r>
    </w:p>
    <w:p>
      <w:pPr>
        <w:pStyle w:val="BodyText"/>
      </w:pPr>
      <w:r>
        <w:rPr>
          <w:bCs/>
          <w:b/>
        </w:rPr>
        <w:t xml:space="preserve">Hiring Manager</w:t>
      </w:r>
      <w:r>
        <w:br/>
      </w:r>
      <w:r>
        <w:t xml:space="preserve">ABC Engineering Solutions Pvt. Ltd.</w:t>
      </w:r>
      <w:r>
        <w:br/>
      </w:r>
      <w:r>
        <w:t xml:space="preserve">456 Innovation Lane</w:t>
      </w:r>
      <w:r>
        <w:br/>
      </w:r>
      <w:r>
        <w:t xml:space="preserve">Bengaluru, Karnataka 560034</w:t>
      </w:r>
      <w:r>
        <w:br/>
      </w:r>
    </w:p>
    <w:p>
      <w:pPr>
        <w:pStyle w:val="BodyText"/>
      </w:pPr>
      <w:r>
        <w:t xml:space="preserve">Dear Hiring Manager,</w:t>
      </w:r>
    </w:p>
    <w:p>
      <w:pPr>
        <w:pStyle w:val="BodyText"/>
      </w:pPr>
      <w:r>
        <w:t xml:space="preserve">I am writing to express my enthusiastic interest in the Mechanical Engineer position at ABC Engineering Solutions Pvt. Ltd. in India Bangalore. As a dedicated and skilled mechanical engineer with over five years of experience in design, development, and optimization of mechanical systems, I am eager to contribute my expertise to a dynamic organization like yours. Bengaluru, known as the "Silicon Valley of India," has long been a hub for innovation and technological advancement, and I am particularly excited about the opportunity to work within this vibrant ecosystem. My technical background combined with my passion for solving complex engineering challenges makes me an ideal candidate for this role.</w:t>
      </w:r>
    </w:p>
    <w:p>
      <w:pPr>
        <w:pStyle w:val="BodyText"/>
      </w:pPr>
      <w:r>
        <w:t xml:space="preserve">Throughout my career, I have focused on delivering high-quality mechanical solutions that align with industry standards and client requirements. My expertise spans a wide range of areas, including CAD modeling (AutoCAD, SolidWorks), thermodynamics, fluid mechanics, and finite element analysis. I have worked on projects involving the design of HVAC systems for commercial buildings in India Bangalore, the development of automated manufacturing equipment for automotive clients, and the optimization of industrial machinery to improve energy efficiency. These experiences have honed my ability to translate conceptual ideas into practical, scalable solutions while adhering to strict timelines and budgets.</w:t>
      </w:r>
    </w:p>
    <w:p>
      <w:pPr>
        <w:pStyle w:val="BodyText"/>
      </w:pPr>
      <w:r>
        <w:t xml:space="preserve">One of my most rewarding projects was leading a team to design a modular cooling system for a data center in India Bangalore. The project required rigorous analysis of thermal dynamics, material selection, and cost-benefit assessments. By leveraging computational tools and collaborating with cross-functional teams, we delivered a system that reduced energy consumption by 18% while maintaining optimal performance. This success reinforced my belief in the power of innovation and teamwork to drive impactful results. I am confident that my technical acumen, combined with a strong work ethic, will enable me to contribute meaningfully to your team.</w:t>
      </w:r>
    </w:p>
    <w:p>
      <w:pPr>
        <w:pStyle w:val="BodyText"/>
      </w:pPr>
      <w:r>
        <w:t xml:space="preserve">Working as a Mechanical Engineer in India Bangalore offers unique opportunities to collaborate with some of the brightest minds in the field. The city’s thriving tech industry and growing emphasis on sustainable engineering practices align closely with my professional goals. I am particularly drawn to ABC Engineering Solutions Pvt. Ltd.’s commitment to cutting-edge solutions and its reputation for fostering a culture of continuous learning. I am eager to bring my skills in 3D modeling, prototype development, and systems analysis to your organization while embracing the challenges and growth opportunities that come with working in one of India’s most innovative cities.</w:t>
      </w:r>
    </w:p>
    <w:p>
      <w:pPr>
        <w:pStyle w:val="BodyText"/>
      </w:pPr>
      <w:r>
        <w:t xml:space="preserve">My ability to adapt to evolving technical demands and my strong communication skills have been instrumental in my career. I have consistently worked within multidisciplinary teams, ensuring seamless coordination between design, production, and quality assurance departments. In a fast-paced environment like India Bangalore’s engineering sector, where innovation is key, I thrive on problem-solving and delivering results under pressure. Whether it’s conducting failure analysis to identify root causes or mentoring junior engineers to enhance their technical capabilities, I approach every task with precision and dedication.</w:t>
      </w:r>
    </w:p>
    <w:p>
      <w:pPr>
        <w:pStyle w:val="BodyText"/>
      </w:pPr>
      <w:r>
        <w:t xml:space="preserve">As the demand for advanced mechanical solutions continues to grow in India Bangalore, I am committed to staying at the forefront of industry trends. I regularly attend workshops and certifications related to additive manufacturing, smart systems integration, and green engineering practices. This commitment to lifelong learning ensures that I can contribute effectively to projects that require both traditional engineering principles and modern technological applications. I am particularly interested in exploring how emerging technologies such as AI-driven predictive maintenance and IoT-enabled monitoring can revolutionize mechanical systems in the coming years.</w:t>
      </w:r>
    </w:p>
    <w:p>
      <w:pPr>
        <w:pStyle w:val="BodyText"/>
      </w:pPr>
      <w:r>
        <w:t xml:space="preserve">Thank you for considering my application. I would welcome the opportunity to discuss how my background, skills, and enthusiasm align with the goals of ABC Engineering Solutions Pvt. Ltd. I am available at your earliest convenience for an interview and can be reached at +91-9876543210 or john.doe@email.com. I look forward to the possibility of contributing to your team and helping drive innovation in India Bangalore’s engineering landscape.</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dc:title>
  <dc:creator/>
  <dc:language>en</dc:language>
  <cp:keywords/>
  <dcterms:created xsi:type="dcterms:W3CDTF">2026-07-23T01:25:52Z</dcterms:created>
  <dcterms:modified xsi:type="dcterms:W3CDTF">2026-07-23T01:25:52Z</dcterms:modified>
</cp:coreProperties>
</file>

<file path=docProps/custom.xml><?xml version="1.0" encoding="utf-8"?>
<Properties xmlns="http://schemas.openxmlformats.org/officeDocument/2006/custom-properties" xmlns:vt="http://schemas.openxmlformats.org/officeDocument/2006/docPropsVTypes"/>
</file>